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40EC5" w:rsidRDefault="00E40EC5" w:rsidP="00240347">
      <w:pPr>
        <w:pStyle w:val="NoSpacing"/>
        <w:rPr>
          <w:b/>
        </w:rPr>
      </w:pPr>
      <w:bookmarkStart w:id="0" w:name="_GoBack"/>
      <w:bookmarkEnd w:id="0"/>
      <w:r>
        <w:rPr>
          <w:b/>
        </w:rPr>
        <w:t>Clinical Psychologist – CAL Posting Copy</w:t>
      </w:r>
    </w:p>
    <w:p w:rsidR="00E40EC5" w:rsidRDefault="00E40EC5" w:rsidP="00240347">
      <w:pPr>
        <w:pStyle w:val="NoSpacing"/>
        <w:rPr>
          <w:b/>
        </w:rPr>
      </w:pPr>
    </w:p>
    <w:p w:rsidR="00240347" w:rsidRPr="005F3502" w:rsidRDefault="00F36EE1" w:rsidP="00240347">
      <w:pPr>
        <w:pStyle w:val="NoSpacing"/>
        <w:rPr>
          <w:b/>
        </w:rPr>
      </w:pPr>
      <w:r>
        <w:rPr>
          <w:b/>
        </w:rPr>
        <w:t>Clinical Psychologist</w:t>
      </w:r>
    </w:p>
    <w:p w:rsidR="00E1579F" w:rsidRDefault="00352583" w:rsidP="00E1579F">
      <w:pPr>
        <w:pStyle w:val="NoSpacing"/>
      </w:pPr>
      <w:r>
        <w:rPr>
          <w:b/>
        </w:rPr>
        <w:t>$116,304 - $129,840</w:t>
      </w:r>
      <w:r w:rsidR="00F36EE1">
        <w:t xml:space="preserve"> annual salary</w:t>
      </w:r>
      <w:r w:rsidR="00E40EC5">
        <w:t xml:space="preserve"> (Licensed)</w:t>
      </w:r>
    </w:p>
    <w:p w:rsidR="00E40EC5" w:rsidRPr="00E40EC5" w:rsidRDefault="00E40EC5" w:rsidP="00E1579F">
      <w:pPr>
        <w:pStyle w:val="NoSpacing"/>
      </w:pPr>
      <w:r>
        <w:rPr>
          <w:b/>
        </w:rPr>
        <w:t>$98,532 - $107,100</w:t>
      </w:r>
      <w:r>
        <w:t xml:space="preserve"> annual salary (Pre-Licensed)</w:t>
      </w:r>
    </w:p>
    <w:p w:rsidR="00240347" w:rsidRDefault="00240347" w:rsidP="00240347">
      <w:pPr>
        <w:pStyle w:val="NoSpacing"/>
      </w:pPr>
    </w:p>
    <w:p w:rsidR="00287290" w:rsidRDefault="00921E71" w:rsidP="00240347">
      <w:pPr>
        <w:pStyle w:val="NoSpacing"/>
      </w:pPr>
      <w:r>
        <w:t xml:space="preserve">As a Clinical Psychologist with California Correctional Health Care Services, </w:t>
      </w:r>
      <w:r w:rsidR="005274BF">
        <w:t>you’ll work collaboratively with a multidisciplinary team of mental health clinicians committed to providing optimal care, promoting patients’ successful reintegration into society, and reducing recidivism.</w:t>
      </w:r>
    </w:p>
    <w:p w:rsidR="00D61E63" w:rsidRDefault="00D61E63" w:rsidP="00240347">
      <w:pPr>
        <w:pStyle w:val="NoSpacing"/>
      </w:pPr>
    </w:p>
    <w:p w:rsidR="00F36EE1" w:rsidRDefault="00F36EE1" w:rsidP="00F36EE1">
      <w:pPr>
        <w:pStyle w:val="NoSpacing"/>
      </w:pPr>
      <w:r>
        <w:t>In this key position, you will:</w:t>
      </w:r>
    </w:p>
    <w:p w:rsidR="00F36EE1" w:rsidRDefault="00F36EE1" w:rsidP="00F36EE1">
      <w:pPr>
        <w:pStyle w:val="NoSpacing"/>
        <w:numPr>
          <w:ilvl w:val="0"/>
          <w:numId w:val="4"/>
        </w:numPr>
      </w:pPr>
      <w:r>
        <w:t>Provide psychological assessment and treatment, crisis intervention, and discharge planning</w:t>
      </w:r>
    </w:p>
    <w:p w:rsidR="00F36EE1" w:rsidRDefault="00F36EE1" w:rsidP="00F36EE1">
      <w:pPr>
        <w:pStyle w:val="NoSpacing"/>
        <w:numPr>
          <w:ilvl w:val="0"/>
          <w:numId w:val="4"/>
        </w:numPr>
      </w:pPr>
      <w:r>
        <w:t>Participate in committee work, interdisciplinary team conferences, and meetings</w:t>
      </w:r>
    </w:p>
    <w:p w:rsidR="00F36EE1" w:rsidRDefault="00F36EE1" w:rsidP="00F36EE1">
      <w:pPr>
        <w:pStyle w:val="NoSpacing"/>
        <w:numPr>
          <w:ilvl w:val="0"/>
          <w:numId w:val="4"/>
        </w:numPr>
      </w:pPr>
      <w:r>
        <w:t>Prepare comprehensive patient reports</w:t>
      </w:r>
    </w:p>
    <w:p w:rsidR="00F46150" w:rsidRDefault="00F46150" w:rsidP="00240347">
      <w:pPr>
        <w:pStyle w:val="NoSpacing"/>
      </w:pPr>
    </w:p>
    <w:p w:rsidR="00F36EE1" w:rsidRDefault="00F36EE1" w:rsidP="00F36EE1">
      <w:pPr>
        <w:pStyle w:val="NoSpacing"/>
      </w:pPr>
      <w:r>
        <w:t>In return for your efforts, we provide all of the benefits and stability that come with State employment, including:</w:t>
      </w:r>
    </w:p>
    <w:p w:rsidR="00F46150" w:rsidRDefault="00F46150" w:rsidP="00013787">
      <w:pPr>
        <w:pStyle w:val="NoSpacing"/>
        <w:numPr>
          <w:ilvl w:val="0"/>
          <w:numId w:val="1"/>
        </w:numPr>
      </w:pPr>
      <w:r>
        <w:t>40-hour workweek</w:t>
      </w:r>
    </w:p>
    <w:p w:rsidR="00497D22" w:rsidRDefault="00497D22" w:rsidP="00497D22">
      <w:pPr>
        <w:pStyle w:val="ListParagraph"/>
        <w:numPr>
          <w:ilvl w:val="0"/>
          <w:numId w:val="1"/>
        </w:numPr>
      </w:pPr>
      <w:r>
        <w:t xml:space="preserve">State of California retirement that </w:t>
      </w:r>
      <w:r w:rsidR="00E40EC5">
        <w:t>vests in 5 years (</w:t>
      </w:r>
      <w:r>
        <w:t>visit CalPERS.ca.gov for retirement formulas</w:t>
      </w:r>
      <w:r w:rsidR="00E40EC5">
        <w:t>)</w:t>
      </w:r>
    </w:p>
    <w:p w:rsidR="0018636A" w:rsidRDefault="0018636A" w:rsidP="00013787">
      <w:pPr>
        <w:pStyle w:val="NoSpacing"/>
        <w:numPr>
          <w:ilvl w:val="0"/>
          <w:numId w:val="1"/>
        </w:numPr>
      </w:pPr>
      <w:r>
        <w:t>Generous paid vacation and holiday schedule</w:t>
      </w:r>
    </w:p>
    <w:p w:rsidR="0018636A" w:rsidRDefault="00E40EC5" w:rsidP="00013787">
      <w:pPr>
        <w:pStyle w:val="NoSpacing"/>
        <w:numPr>
          <w:ilvl w:val="0"/>
          <w:numId w:val="1"/>
        </w:numPr>
      </w:pPr>
      <w:r>
        <w:t>401(k) and 457 plans (</w:t>
      </w:r>
      <w:r w:rsidR="00F36EE1">
        <w:t xml:space="preserve">tax </w:t>
      </w:r>
      <w:r w:rsidR="0018636A">
        <w:t>defer u</w:t>
      </w:r>
      <w:r w:rsidR="00F36EE1">
        <w:t>p to $39,000 - $52,000 per year</w:t>
      </w:r>
      <w:r>
        <w:t>)</w:t>
      </w:r>
    </w:p>
    <w:p w:rsidR="00B5589E" w:rsidRDefault="00B5589E" w:rsidP="00013787">
      <w:pPr>
        <w:pStyle w:val="NoSpacing"/>
        <w:numPr>
          <w:ilvl w:val="0"/>
          <w:numId w:val="1"/>
        </w:numPr>
      </w:pPr>
      <w:r>
        <w:t xml:space="preserve">Comprehensive medical, dental, and vision insurance </w:t>
      </w:r>
      <w:r w:rsidR="00F36EE1">
        <w:t>options</w:t>
      </w:r>
    </w:p>
    <w:p w:rsidR="00F46150" w:rsidRDefault="002E354F" w:rsidP="00013787">
      <w:pPr>
        <w:pStyle w:val="NoSpacing"/>
        <w:numPr>
          <w:ilvl w:val="0"/>
          <w:numId w:val="1"/>
        </w:numPr>
      </w:pPr>
      <w:r>
        <w:t>Paid CEU with paid time off to attend</w:t>
      </w:r>
    </w:p>
    <w:p w:rsidR="00F46150" w:rsidRDefault="00F46150" w:rsidP="00013787">
      <w:pPr>
        <w:pStyle w:val="NoSpacing"/>
        <w:numPr>
          <w:ilvl w:val="0"/>
          <w:numId w:val="1"/>
        </w:numPr>
      </w:pPr>
      <w:r>
        <w:t>And much more</w:t>
      </w:r>
    </w:p>
    <w:p w:rsidR="00DF19B3" w:rsidRDefault="00DF19B3" w:rsidP="00F36EE1">
      <w:pPr>
        <w:pStyle w:val="NoSpacing"/>
      </w:pPr>
    </w:p>
    <w:p w:rsidR="00DF19B3" w:rsidRPr="00F36EE1" w:rsidRDefault="00DF19B3" w:rsidP="00F36EE1">
      <w:pPr>
        <w:pStyle w:val="NoSpacing"/>
      </w:pPr>
      <w:r>
        <w:t xml:space="preserve">This rewarding opportunity is located in the quaint town of Calipatria, which is just outside of the Imperial County desert community of El Centro at Calipatria State Prison (CAL). </w:t>
      </w:r>
    </w:p>
    <w:p w:rsidR="00CB53E2" w:rsidRPr="00F36EE1" w:rsidRDefault="00CB53E2" w:rsidP="00CB53E2">
      <w:pPr>
        <w:pStyle w:val="NoSpacing"/>
      </w:pPr>
    </w:p>
    <w:p w:rsidR="00CB53E2" w:rsidRPr="00F36EE1" w:rsidRDefault="00E40EC5" w:rsidP="00CB53E2">
      <w:pPr>
        <w:pStyle w:val="NoSpacing"/>
      </w:pPr>
      <w:r>
        <w:t>To apply online, please visit</w:t>
      </w:r>
      <w:r w:rsidR="00CB53E2" w:rsidRPr="00F36EE1">
        <w:t xml:space="preserve"> </w:t>
      </w:r>
      <w:hyperlink r:id="rId7" w:history="1">
        <w:r w:rsidR="00AD409A" w:rsidRPr="001F6FD3">
          <w:rPr>
            <w:rStyle w:val="Hyperlink"/>
          </w:rPr>
          <w:t>https://cchcs.hodesiq.com/job_detail.asp?JobID=5608679&amp;user_id</w:t>
        </w:r>
      </w:hyperlink>
      <w:r w:rsidRPr="00E40EC5">
        <w:t>=</w:t>
      </w:r>
      <w:r w:rsidR="00AD409A">
        <w:t xml:space="preserve"> </w:t>
      </w:r>
    </w:p>
    <w:p w:rsidR="00D53ADC" w:rsidRDefault="00D53ADC" w:rsidP="00D53ADC">
      <w:pPr>
        <w:pStyle w:val="NoSpacing"/>
      </w:pPr>
    </w:p>
    <w:p w:rsidR="00D53ADC" w:rsidRPr="0041230C" w:rsidRDefault="00D53ADC" w:rsidP="00D53ADC">
      <w:pPr>
        <w:pStyle w:val="NoSpacing"/>
      </w:pPr>
      <w:r w:rsidRPr="0041230C">
        <w:t>Effective July 1, 2020, in response to the economic crisis caused by the COVID-19 pandemic, the Personal Leave Program 2020 (PLP 2020) was implemented. PLP 2020 requires that each full-time employee receive a 9.23 percent reduction in pay in exchange for 16 hours PLP 2020 leave credits monthly through June 2022.</w:t>
      </w:r>
    </w:p>
    <w:p w:rsidR="00F36EE1" w:rsidRPr="00F36EE1" w:rsidRDefault="00F36EE1" w:rsidP="00F36EE1">
      <w:pPr>
        <w:pStyle w:val="NoSpacing"/>
      </w:pPr>
    </w:p>
    <w:p w:rsidR="00F36EE1" w:rsidRPr="00F36EE1" w:rsidRDefault="00F36EE1" w:rsidP="00F36EE1">
      <w:pPr>
        <w:pStyle w:val="NoSpacing"/>
      </w:pPr>
      <w:r w:rsidRPr="00F36EE1">
        <w:t>EOE.</w:t>
      </w:r>
    </w:p>
    <w:p w:rsidR="00F46150" w:rsidRDefault="00F46150" w:rsidP="00F36EE1">
      <w:pPr>
        <w:pStyle w:val="NoSpacing"/>
      </w:pPr>
    </w:p>
    <w:sectPr w:rsidR="00F4615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0716B" w:rsidRDefault="0060716B" w:rsidP="0057505B">
      <w:pPr>
        <w:spacing w:after="0" w:line="240" w:lineRule="auto"/>
      </w:pPr>
      <w:r>
        <w:separator/>
      </w:r>
    </w:p>
  </w:endnote>
  <w:endnote w:type="continuationSeparator" w:id="0">
    <w:p w:rsidR="0060716B" w:rsidRDefault="0060716B" w:rsidP="0057505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0716B" w:rsidRDefault="0060716B" w:rsidP="0057505B">
      <w:pPr>
        <w:spacing w:after="0" w:line="240" w:lineRule="auto"/>
      </w:pPr>
      <w:r>
        <w:separator/>
      </w:r>
    </w:p>
  </w:footnote>
  <w:footnote w:type="continuationSeparator" w:id="0">
    <w:p w:rsidR="0060716B" w:rsidRDefault="0060716B" w:rsidP="0057505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8C325FD"/>
    <w:multiLevelType w:val="hybridMultilevel"/>
    <w:tmpl w:val="452E47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43B02B5"/>
    <w:multiLevelType w:val="hybridMultilevel"/>
    <w:tmpl w:val="0B2876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A1E418B"/>
    <w:multiLevelType w:val="hybridMultilevel"/>
    <w:tmpl w:val="52C816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F3755AB"/>
    <w:multiLevelType w:val="hybridMultilevel"/>
    <w:tmpl w:val="8AB26E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trackRevision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3MwEiS3Mjc0MjIyUdpeDU4uLM/DyQAsNaAMPCUXcsAAAA"/>
  </w:docVars>
  <w:rsids>
    <w:rsidRoot w:val="00240347"/>
    <w:rsid w:val="00013787"/>
    <w:rsid w:val="001448E0"/>
    <w:rsid w:val="001712B7"/>
    <w:rsid w:val="0018636A"/>
    <w:rsid w:val="001C1470"/>
    <w:rsid w:val="00240347"/>
    <w:rsid w:val="00240C2D"/>
    <w:rsid w:val="0025515B"/>
    <w:rsid w:val="002760C6"/>
    <w:rsid w:val="00287290"/>
    <w:rsid w:val="002E354F"/>
    <w:rsid w:val="00352583"/>
    <w:rsid w:val="00393526"/>
    <w:rsid w:val="00397D07"/>
    <w:rsid w:val="0041230C"/>
    <w:rsid w:val="00494778"/>
    <w:rsid w:val="00497D22"/>
    <w:rsid w:val="005274BF"/>
    <w:rsid w:val="0057505B"/>
    <w:rsid w:val="005A1418"/>
    <w:rsid w:val="005F3502"/>
    <w:rsid w:val="0060716B"/>
    <w:rsid w:val="0065224B"/>
    <w:rsid w:val="006E5E3F"/>
    <w:rsid w:val="00720D13"/>
    <w:rsid w:val="00752864"/>
    <w:rsid w:val="00837A44"/>
    <w:rsid w:val="00921E71"/>
    <w:rsid w:val="009617D6"/>
    <w:rsid w:val="00A05BCF"/>
    <w:rsid w:val="00A933E6"/>
    <w:rsid w:val="00AD409A"/>
    <w:rsid w:val="00B5589E"/>
    <w:rsid w:val="00BF11F4"/>
    <w:rsid w:val="00BF3700"/>
    <w:rsid w:val="00C21954"/>
    <w:rsid w:val="00C549B9"/>
    <w:rsid w:val="00CA0A29"/>
    <w:rsid w:val="00CB53E2"/>
    <w:rsid w:val="00D53ADC"/>
    <w:rsid w:val="00D61E63"/>
    <w:rsid w:val="00D655DA"/>
    <w:rsid w:val="00D710E0"/>
    <w:rsid w:val="00DD5ED7"/>
    <w:rsid w:val="00DD6919"/>
    <w:rsid w:val="00DF19B3"/>
    <w:rsid w:val="00E1579F"/>
    <w:rsid w:val="00E40EC5"/>
    <w:rsid w:val="00F36EE1"/>
    <w:rsid w:val="00F41024"/>
    <w:rsid w:val="00F46150"/>
    <w:rsid w:val="00F637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955CA2A9-2D5F-4381-A4B9-7B04E4AD98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240347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F46150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1378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13787"/>
    <w:rPr>
      <w:rFonts w:ascii="Segoe UI" w:hAnsi="Segoe UI" w:cs="Segoe UI"/>
      <w:sz w:val="18"/>
      <w:szCs w:val="18"/>
    </w:rPr>
  </w:style>
  <w:style w:type="character" w:customStyle="1" w:styleId="apple-converted-space">
    <w:name w:val="apple-converted-space"/>
    <w:basedOn w:val="DefaultParagraphFont"/>
    <w:rsid w:val="009617D6"/>
  </w:style>
  <w:style w:type="paragraph" w:styleId="Header">
    <w:name w:val="header"/>
    <w:basedOn w:val="Normal"/>
    <w:link w:val="HeaderChar"/>
    <w:uiPriority w:val="99"/>
    <w:unhideWhenUsed/>
    <w:rsid w:val="0057505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7505B"/>
  </w:style>
  <w:style w:type="paragraph" w:styleId="Footer">
    <w:name w:val="footer"/>
    <w:basedOn w:val="Normal"/>
    <w:link w:val="FooterChar"/>
    <w:uiPriority w:val="99"/>
    <w:unhideWhenUsed/>
    <w:rsid w:val="0057505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7505B"/>
  </w:style>
  <w:style w:type="paragraph" w:styleId="ListParagraph">
    <w:name w:val="List Paragraph"/>
    <w:basedOn w:val="Normal"/>
    <w:uiPriority w:val="34"/>
    <w:qFormat/>
    <w:rsid w:val="00497D22"/>
    <w:pPr>
      <w:spacing w:after="0" w:line="240" w:lineRule="auto"/>
      <w:ind w:left="720"/>
    </w:pPr>
    <w:rPr>
      <w:rFonts w:ascii="Calibri" w:hAnsi="Calibri" w:cs="Calibri"/>
    </w:rPr>
  </w:style>
  <w:style w:type="character" w:styleId="FollowedHyperlink">
    <w:name w:val="FollowedHyperlink"/>
    <w:basedOn w:val="DefaultParagraphFont"/>
    <w:uiPriority w:val="99"/>
    <w:semiHidden/>
    <w:unhideWhenUsed/>
    <w:rsid w:val="00DF19B3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30984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455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066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737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768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cchcs.hodesiq.com/job_detail.asp?JobID=5608679&amp;user_id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72</Words>
  <Characters>155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AL Psychologist Posting Copy</vt:lpstr>
    </vt:vector>
  </TitlesOfParts>
  <Company>CCHCS</Company>
  <LinksUpToDate>false</LinksUpToDate>
  <CharactersWithSpaces>18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L Psychologist Posting Copy</dc:title>
  <dc:subject/>
  <dc:creator>WDU</dc:creator>
  <cp:keywords>Clinical;Psychologist;Job;Posting;Copy;CAL;Calipatria</cp:keywords>
  <dc:description/>
  <cp:lastModifiedBy>Koch, Timothy@CDCR</cp:lastModifiedBy>
  <cp:revision>2</cp:revision>
  <cp:lastPrinted>2019-05-10T22:06:00Z</cp:lastPrinted>
  <dcterms:created xsi:type="dcterms:W3CDTF">2021-03-08T17:27:00Z</dcterms:created>
  <dcterms:modified xsi:type="dcterms:W3CDTF">2021-03-08T17:27:00Z</dcterms:modified>
</cp:coreProperties>
</file>